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2F4E9" w14:textId="253AE9BB" w:rsidR="00C850D5" w:rsidRPr="0060304F" w:rsidRDefault="00B33B1A" w:rsidP="0060304F">
      <w:pPr>
        <w:pStyle w:val="Heading1"/>
        <w:rPr>
          <w:rFonts w:cs="Times New Roman"/>
          <w:szCs w:val="36"/>
        </w:rPr>
      </w:pPr>
      <w:r w:rsidRPr="0060304F">
        <w:rPr>
          <w:rFonts w:cs="Times New Roman"/>
          <w:szCs w:val="36"/>
        </w:rPr>
        <w:t>Web API Design with Spring</w:t>
      </w:r>
      <w:r w:rsidR="007B7282">
        <w:rPr>
          <w:rFonts w:cs="Times New Roman"/>
          <w:szCs w:val="36"/>
        </w:rPr>
        <w:t xml:space="preserve"> </w:t>
      </w:r>
      <w:r w:rsidRPr="0060304F">
        <w:rPr>
          <w:rFonts w:cs="Times New Roman"/>
          <w:szCs w:val="36"/>
        </w:rPr>
        <w:t xml:space="preserve">Boot </w:t>
      </w:r>
      <w:r w:rsidR="009B1ED3" w:rsidRPr="0060304F">
        <w:rPr>
          <w:rFonts w:cs="Times New Roman"/>
          <w:szCs w:val="36"/>
        </w:rPr>
        <w:t xml:space="preserve">Week </w:t>
      </w:r>
      <w:r w:rsidR="00C0141E">
        <w:rPr>
          <w:rFonts w:cs="Times New Roman"/>
          <w:szCs w:val="36"/>
        </w:rPr>
        <w:t>3</w:t>
      </w:r>
      <w:r w:rsidR="009B1ED3" w:rsidRPr="0060304F">
        <w:rPr>
          <w:rFonts w:cs="Times New Roman"/>
          <w:szCs w:val="36"/>
        </w:rPr>
        <w:t xml:space="preserve"> Coding Assignment</w:t>
      </w:r>
    </w:p>
    <w:p w14:paraId="35FA5B5F" w14:textId="33EE84AC" w:rsidR="009B1ED3" w:rsidRPr="009B1ED3" w:rsidRDefault="0060304F" w:rsidP="009B1ED3">
      <w:pPr>
        <w:rPr>
          <w:szCs w:val="24"/>
        </w:rPr>
      </w:pPr>
      <w:r>
        <w:rPr>
          <w:b/>
          <w:szCs w:val="24"/>
        </w:rPr>
        <w:br/>
      </w:r>
      <w:r w:rsidR="009B1ED3" w:rsidRPr="009B1ED3">
        <w:rPr>
          <w:b/>
          <w:szCs w:val="24"/>
        </w:rPr>
        <w:t>Points possible:</w:t>
      </w:r>
      <w:r w:rsidR="009B1ED3"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  <w:tblCaption w:val="Web API Design with SpringBoot Week 1 Coding Assignment"/>
        <w:tblDescription w:val="The table describes the Category, Criteria and Percentage of Grade applied to each task of the assignment. The four categories include Functionality, Organization, Creativity and Completeness."/>
      </w:tblPr>
      <w:tblGrid>
        <w:gridCol w:w="3116"/>
        <w:gridCol w:w="3117"/>
        <w:gridCol w:w="3117"/>
      </w:tblGrid>
      <w:tr w:rsidR="009B1ED3" w14:paraId="575A465B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0902559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14F5BF5F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32BB528A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Grade</w:t>
            </w:r>
          </w:p>
        </w:tc>
      </w:tr>
      <w:tr w:rsidR="009B1ED3" w14:paraId="584A03CA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D4A032D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5B68A153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5801CE09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7954475B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A803207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130C01A0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4EA70AC0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2788CD48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1426592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5B3F6116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297C7B09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38E44B21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63801CC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6DA9C340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24B46DC8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2922F0AE" w14:textId="77777777" w:rsidR="009B1ED3" w:rsidRDefault="009B1ED3" w:rsidP="009B1ED3">
      <w:pPr>
        <w:rPr>
          <w:szCs w:val="24"/>
        </w:rPr>
      </w:pPr>
    </w:p>
    <w:p w14:paraId="3C7805D3" w14:textId="09BBD0AD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>
        <w:rPr>
          <w:szCs w:val="24"/>
        </w:rPr>
        <w:t xml:space="preserve">In Eclipse, or an IDE of your choice, write the code that accomplishes the objectives listed below. Ensure that the code compiles and runs as directed. Take screenshots of the code and of the </w:t>
      </w:r>
      <w:r w:rsidR="004370AD">
        <w:rPr>
          <w:szCs w:val="24"/>
        </w:rPr>
        <w:t>running program (make sure to get screenshots of all required functionality)</w:t>
      </w:r>
      <w:r>
        <w:rPr>
          <w:szCs w:val="24"/>
        </w:rPr>
        <w:t xml:space="preserve"> and paste them in this document </w:t>
      </w:r>
      <w:proofErr w:type="gramStart"/>
      <w:r>
        <w:rPr>
          <w:szCs w:val="24"/>
        </w:rPr>
        <w:t>where</w:t>
      </w:r>
      <w:proofErr w:type="gramEnd"/>
      <w:r>
        <w:rPr>
          <w:szCs w:val="24"/>
        </w:rPr>
        <w:t xml:space="preserve">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 xml:space="preserve">Add the URL for this week’s repository to this document </w:t>
      </w:r>
      <w:proofErr w:type="gramStart"/>
      <w:r w:rsidR="00F2157F">
        <w:rPr>
          <w:szCs w:val="24"/>
        </w:rPr>
        <w:t>where</w:t>
      </w:r>
      <w:proofErr w:type="gramEnd"/>
      <w:r w:rsidR="00F2157F">
        <w:rPr>
          <w:szCs w:val="24"/>
        </w:rPr>
        <w:t xml:space="preserve"> instructed and s</w:t>
      </w:r>
      <w:r>
        <w:rPr>
          <w:szCs w:val="24"/>
        </w:rPr>
        <w:t>ubmit this document to your instructor when complete.</w:t>
      </w:r>
    </w:p>
    <w:p w14:paraId="054138B8" w14:textId="42DCBD5A" w:rsidR="007B7282" w:rsidRDefault="007B7282" w:rsidP="009B1ED3">
      <w:r w:rsidRPr="007B7282">
        <w:rPr>
          <w:b/>
          <w:bCs/>
        </w:rPr>
        <w:t>Here's a friendly tip:</w:t>
      </w:r>
      <w:r>
        <w:t xml:space="preserve"> as you watch the videos, code along with the videos. This will help you with the homework. When a screenshot is required, look for the icon: </w:t>
      </w:r>
      <w:r>
        <w:rPr>
          <w:noProof/>
        </w:rPr>
        <w:drawing>
          <wp:inline distT="0" distB="0" distL="0" distR="0" wp14:anchorId="2943DC15" wp14:editId="1D23462E">
            <wp:extent cx="190500" cy="19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You will keep adding to this project throughout this part of the course. When it comes time for the final project, use this project as a starter.</w:t>
      </w:r>
    </w:p>
    <w:p w14:paraId="558C853C" w14:textId="77777777" w:rsidR="002128F3" w:rsidRDefault="002128F3" w:rsidP="002128F3">
      <w:pPr>
        <w:rPr>
          <w:b/>
          <w:bCs/>
        </w:rPr>
      </w:pPr>
      <w:r>
        <w:rPr>
          <w:b/>
          <w:bCs/>
        </w:rPr>
        <w:t xml:space="preserve">Project Resources: </w:t>
      </w:r>
      <w:hyperlink r:id="rId8" w:history="1">
        <w:r w:rsidRPr="00915EE9">
          <w:rPr>
            <w:rStyle w:val="Hyperlink"/>
            <w:b/>
            <w:bCs/>
          </w:rPr>
          <w:t>https://github.com/promineotech/Spring-Boot-Course-Student-Resources</w:t>
        </w:r>
      </w:hyperlink>
    </w:p>
    <w:p w14:paraId="6384357C" w14:textId="77777777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22B72278" w14:textId="77777777" w:rsidR="00E128D3" w:rsidRDefault="00E128D3" w:rsidP="00E128D3">
      <w:pPr>
        <w:pStyle w:val="ListParagraph"/>
        <w:numPr>
          <w:ilvl w:val="0"/>
          <w:numId w:val="6"/>
        </w:numPr>
        <w:contextualSpacing w:val="0"/>
      </w:pPr>
      <w:r>
        <w:t>In the application you've been building add a DAO layer:</w:t>
      </w:r>
    </w:p>
    <w:p w14:paraId="66B2138F" w14:textId="77777777" w:rsidR="00E128D3" w:rsidRDefault="00E128D3" w:rsidP="00E128D3">
      <w:pPr>
        <w:pStyle w:val="ListParagraph"/>
        <w:numPr>
          <w:ilvl w:val="1"/>
          <w:numId w:val="6"/>
        </w:numPr>
      </w:pPr>
      <w:r>
        <w:t xml:space="preserve">Add the package, </w:t>
      </w:r>
      <w:proofErr w:type="spellStart"/>
      <w:r>
        <w:t>com.promineotech.jeep.dao</w:t>
      </w:r>
      <w:proofErr w:type="spellEnd"/>
      <w:r>
        <w:t>.</w:t>
      </w:r>
    </w:p>
    <w:p w14:paraId="58A5371B" w14:textId="77777777" w:rsidR="00E128D3" w:rsidRDefault="00E128D3" w:rsidP="00E128D3">
      <w:pPr>
        <w:pStyle w:val="ListParagraph"/>
        <w:numPr>
          <w:ilvl w:val="1"/>
          <w:numId w:val="6"/>
        </w:numPr>
      </w:pPr>
      <w:r>
        <w:t xml:space="preserve">In the new package, create an interface named </w:t>
      </w:r>
      <w:proofErr w:type="spellStart"/>
      <w:r w:rsidRPr="00295892">
        <w:rPr>
          <w:rStyle w:val="MonoChar"/>
        </w:rPr>
        <w:t>JeepSalesDao</w:t>
      </w:r>
      <w:proofErr w:type="spellEnd"/>
      <w:r>
        <w:rPr>
          <w:rStyle w:val="MonoChar"/>
        </w:rPr>
        <w:t>.</w:t>
      </w:r>
    </w:p>
    <w:p w14:paraId="553FDEB3" w14:textId="099CE162" w:rsidR="00E128D3" w:rsidRDefault="006274A8" w:rsidP="00E128D3">
      <w:pPr>
        <w:pStyle w:val="ListParagraph"/>
        <w:numPr>
          <w:ilvl w:val="1"/>
          <w:numId w:val="6"/>
        </w:numPr>
      </w:pPr>
      <w:r w:rsidRPr="006274A8">
        <w:rPr>
          <w:highlight w:val="yellow"/>
        </w:rPr>
        <w:t>[Reading Data with Spring JDBC ts@10:50]</w:t>
      </w:r>
      <w:r>
        <w:t xml:space="preserve"> </w:t>
      </w:r>
      <w:r w:rsidR="00E128D3">
        <w:t xml:space="preserve">In the same package, create a class named </w:t>
      </w:r>
      <w:proofErr w:type="spellStart"/>
      <w:r w:rsidR="00E128D3" w:rsidRPr="006300F4">
        <w:rPr>
          <w:rStyle w:val="MonoChar"/>
        </w:rPr>
        <w:t>DefaultJeepSalesDao</w:t>
      </w:r>
      <w:proofErr w:type="spellEnd"/>
      <w:r w:rsidR="00E128D3">
        <w:t xml:space="preserve"> that implements </w:t>
      </w:r>
      <w:proofErr w:type="spellStart"/>
      <w:r w:rsidR="00E128D3" w:rsidRPr="0079527F">
        <w:rPr>
          <w:rStyle w:val="MonoChar"/>
        </w:rPr>
        <w:t>JeepSalesDao</w:t>
      </w:r>
      <w:proofErr w:type="spellEnd"/>
      <w:r w:rsidR="00E128D3">
        <w:t>.</w:t>
      </w:r>
    </w:p>
    <w:p w14:paraId="0E4F5558" w14:textId="77777777" w:rsidR="00E128D3" w:rsidRDefault="00E128D3" w:rsidP="00E128D3">
      <w:pPr>
        <w:pStyle w:val="ListParagraph"/>
        <w:numPr>
          <w:ilvl w:val="1"/>
          <w:numId w:val="6"/>
        </w:numPr>
        <w:contextualSpacing w:val="0"/>
      </w:pPr>
      <w:r>
        <w:t xml:space="preserve">Add a method in the DAO interface and implementation that returns a list of Jeep models (class </w:t>
      </w:r>
      <w:r w:rsidRPr="00295892">
        <w:rPr>
          <w:rStyle w:val="MonoChar"/>
        </w:rPr>
        <w:t>Jeep</w:t>
      </w:r>
      <w:r>
        <w:t>) and takes the model and trim parameters. Here is the method signature:</w:t>
      </w:r>
    </w:p>
    <w:p w14:paraId="1489BC0E" w14:textId="77777777" w:rsidR="00E128D3" w:rsidRDefault="00E128D3" w:rsidP="00E128D3">
      <w:pPr>
        <w:pStyle w:val="Mono"/>
        <w:ind w:left="720"/>
      </w:pPr>
      <w:r w:rsidRPr="006300F4">
        <w:lastRenderedPageBreak/>
        <w:t xml:space="preserve">List&lt;Jeep&gt; </w:t>
      </w:r>
      <w:proofErr w:type="spellStart"/>
      <w:proofErr w:type="gramStart"/>
      <w:r w:rsidRPr="006300F4">
        <w:t>fetchJeeps</w:t>
      </w:r>
      <w:proofErr w:type="spellEnd"/>
      <w:r w:rsidRPr="006300F4">
        <w:t>(</w:t>
      </w:r>
      <w:proofErr w:type="spellStart"/>
      <w:proofErr w:type="gramEnd"/>
      <w:r w:rsidRPr="006300F4">
        <w:t>JeepModel</w:t>
      </w:r>
      <w:proofErr w:type="spellEnd"/>
      <w:r w:rsidRPr="006300F4">
        <w:t xml:space="preserve"> model, String trim);</w:t>
      </w:r>
    </w:p>
    <w:p w14:paraId="5F6780A3" w14:textId="352A9972" w:rsidR="000F3712" w:rsidRDefault="00E128D3" w:rsidP="000F2210">
      <w:pPr>
        <w:pStyle w:val="ListParagraph"/>
        <w:numPr>
          <w:ilvl w:val="0"/>
          <w:numId w:val="6"/>
        </w:numPr>
        <w:contextualSpacing w:val="0"/>
      </w:pPr>
      <w:r w:rsidRPr="006274A8">
        <w:rPr>
          <w:highlight w:val="green"/>
        </w:rPr>
        <w:t>In the Jeep sales</w:t>
      </w:r>
      <w:r>
        <w:t xml:space="preserve"> service implementation class, inject the DAO interface as an instance variable. The instance variable should be </w:t>
      </w:r>
      <w:r w:rsidRPr="0079527F">
        <w:rPr>
          <w:rStyle w:val="MonoChar"/>
        </w:rPr>
        <w:t>private</w:t>
      </w:r>
      <w:r>
        <w:t xml:space="preserve"> and should be named </w:t>
      </w:r>
      <w:proofErr w:type="spellStart"/>
      <w:r w:rsidRPr="0079527F">
        <w:rPr>
          <w:rStyle w:val="MonoChar"/>
        </w:rPr>
        <w:t>jeepSalesDao</w:t>
      </w:r>
      <w:proofErr w:type="spellEnd"/>
      <w:r>
        <w:t xml:space="preserve">. Call the DAO method from the service method </w:t>
      </w:r>
      <w:r w:rsidRPr="00B3001C">
        <w:rPr>
          <w:highlight w:val="yellow"/>
        </w:rPr>
        <w:t xml:space="preserve">and store the returned value in a local variable named </w:t>
      </w:r>
      <w:r w:rsidRPr="00B3001C">
        <w:rPr>
          <w:rStyle w:val="MonoChar"/>
          <w:highlight w:val="yellow"/>
        </w:rPr>
        <w:t>jeeps</w:t>
      </w:r>
      <w:r w:rsidRPr="00B3001C">
        <w:rPr>
          <w:highlight w:val="yellow"/>
        </w:rPr>
        <w:t xml:space="preserve">. Return the value in the </w:t>
      </w:r>
      <w:proofErr w:type="gramStart"/>
      <w:r w:rsidRPr="00B3001C">
        <w:rPr>
          <w:rStyle w:val="MonoChar"/>
          <w:highlight w:val="yellow"/>
        </w:rPr>
        <w:t>jeeps</w:t>
      </w:r>
      <w:proofErr w:type="gramEnd"/>
      <w:r w:rsidRPr="00B3001C">
        <w:rPr>
          <w:highlight w:val="yellow"/>
        </w:rPr>
        <w:t xml:space="preserve"> variable (we will add to this later).</w:t>
      </w:r>
      <w:r w:rsidR="000F3712">
        <w:t xml:space="preserve"> W15 – Reading Data with Spring JDBC ts@07:50</w:t>
      </w:r>
    </w:p>
    <w:p w14:paraId="55FD86AF" w14:textId="77777777" w:rsidR="000F3712" w:rsidRDefault="000F3712" w:rsidP="000F3712">
      <w:pPr>
        <w:pStyle w:val="ListParagraph"/>
        <w:ind w:left="360"/>
        <w:contextualSpacing w:val="0"/>
      </w:pPr>
    </w:p>
    <w:p w14:paraId="3847A0A1" w14:textId="20BEE254" w:rsidR="00E128D3" w:rsidRDefault="00E128D3" w:rsidP="000F2210">
      <w:pPr>
        <w:pStyle w:val="ListParagraph"/>
        <w:numPr>
          <w:ilvl w:val="0"/>
          <w:numId w:val="6"/>
        </w:numPr>
        <w:contextualSpacing w:val="0"/>
      </w:pPr>
      <w:r>
        <w:t>In the DAO implementation class (</w:t>
      </w:r>
      <w:proofErr w:type="spellStart"/>
      <w:r w:rsidRPr="00C8466B">
        <w:rPr>
          <w:rStyle w:val="MonoChar"/>
        </w:rPr>
        <w:t>DefaultJeepSalesDao</w:t>
      </w:r>
      <w:proofErr w:type="spellEnd"/>
      <w:r>
        <w:t>):</w:t>
      </w:r>
    </w:p>
    <w:p w14:paraId="2EEA0B1F" w14:textId="77777777" w:rsidR="00E128D3" w:rsidRDefault="00E128D3" w:rsidP="00E128D3">
      <w:pPr>
        <w:pStyle w:val="ListParagraph"/>
        <w:numPr>
          <w:ilvl w:val="1"/>
          <w:numId w:val="6"/>
        </w:numPr>
        <w:contextualSpacing w:val="0"/>
      </w:pPr>
      <w:r>
        <w:t xml:space="preserve">Add the class-level annotation: </w:t>
      </w:r>
      <w:r w:rsidRPr="00D74E95">
        <w:rPr>
          <w:rStyle w:val="MonoChar"/>
        </w:rPr>
        <w:t>@Service</w:t>
      </w:r>
      <w:r>
        <w:t>.</w:t>
      </w:r>
    </w:p>
    <w:p w14:paraId="63B96B71" w14:textId="2E2E4BA5" w:rsidR="00E128D3" w:rsidRDefault="00E128D3" w:rsidP="00E128D3">
      <w:pPr>
        <w:pStyle w:val="ListParagraph"/>
        <w:numPr>
          <w:ilvl w:val="1"/>
          <w:numId w:val="6"/>
        </w:numPr>
        <w:contextualSpacing w:val="0"/>
      </w:pPr>
      <w:r>
        <w:t xml:space="preserve">Add a log statement in </w:t>
      </w:r>
      <w:proofErr w:type="spellStart"/>
      <w:r w:rsidRPr="00C8466B">
        <w:rPr>
          <w:rStyle w:val="MonoChar"/>
        </w:rPr>
        <w:t>DefaultJeepSalesDao</w:t>
      </w:r>
      <w:r>
        <w:rPr>
          <w:rStyle w:val="MonoChar"/>
        </w:rPr>
        <w:t>.fetchJeeps</w:t>
      </w:r>
      <w:proofErr w:type="spellEnd"/>
      <w:r>
        <w:rPr>
          <w:rStyle w:val="MonoChar"/>
        </w:rPr>
        <w:t>()</w:t>
      </w:r>
      <w:r>
        <w:t xml:space="preserve"> that logs the model and trim level. Run the integration test. Produce a screenshot showing the DAO implementation class and the log line in the IDE's console. </w:t>
      </w:r>
      <w:r>
        <w:rPr>
          <w:noProof/>
        </w:rPr>
        <w:drawing>
          <wp:inline distT="0" distB="0" distL="0" distR="0" wp14:anchorId="7AD5398E" wp14:editId="610DE901">
            <wp:extent cx="190500" cy="1905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A27B0" w14:textId="579D6C86" w:rsidR="005429C8" w:rsidRDefault="00327A44" w:rsidP="005429C8">
      <w:pPr>
        <w:pStyle w:val="ListParagraph"/>
        <w:contextualSpacing w:val="0"/>
        <w:jc w:val="center"/>
      </w:pPr>
      <w:r w:rsidRPr="00327A44">
        <w:rPr>
          <w:noProof/>
        </w:rPr>
        <w:drawing>
          <wp:inline distT="0" distB="0" distL="0" distR="0" wp14:anchorId="4D59305D" wp14:editId="7F77D7CF">
            <wp:extent cx="3704142" cy="2467449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5001" cy="2474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BBD51" w14:textId="4E09F73E" w:rsidR="00E128D3" w:rsidRDefault="00E128D3" w:rsidP="00E128D3">
      <w:pPr>
        <w:pStyle w:val="ListParagraph"/>
        <w:numPr>
          <w:ilvl w:val="1"/>
          <w:numId w:val="6"/>
        </w:numPr>
        <w:contextualSpacing w:val="0"/>
      </w:pPr>
      <w:r w:rsidRPr="00327A44">
        <w:rPr>
          <w:highlight w:val="yellow"/>
        </w:rPr>
        <w:t>In</w:t>
      </w:r>
      <w:r>
        <w:t xml:space="preserve"> </w:t>
      </w:r>
      <w:proofErr w:type="spellStart"/>
      <w:r w:rsidRPr="00C8466B">
        <w:rPr>
          <w:rStyle w:val="MonoChar"/>
        </w:rPr>
        <w:t>DefaultJeepSalesDao</w:t>
      </w:r>
      <w:proofErr w:type="spellEnd"/>
      <w:r>
        <w:t xml:space="preserve">, inject an instance variable of type </w:t>
      </w:r>
      <w:proofErr w:type="spellStart"/>
      <w:r w:rsidRPr="00295892">
        <w:rPr>
          <w:rStyle w:val="MonoChar"/>
        </w:rPr>
        <w:t>NamedParameterJdbcTemplate</w:t>
      </w:r>
      <w:proofErr w:type="spellEnd"/>
      <w:r>
        <w:t>.</w:t>
      </w:r>
      <w:r w:rsidR="00327A44">
        <w:t xml:space="preserve"> </w:t>
      </w:r>
      <w:r w:rsidR="00327A44" w:rsidRPr="00327A44">
        <w:rPr>
          <w:highlight w:val="yellow"/>
        </w:rPr>
        <w:t>continue t2@11:43</w:t>
      </w:r>
    </w:p>
    <w:p w14:paraId="697AC283" w14:textId="77777777" w:rsidR="00E128D3" w:rsidRDefault="00E128D3" w:rsidP="00E128D3">
      <w:pPr>
        <w:pStyle w:val="ListParagraph"/>
        <w:numPr>
          <w:ilvl w:val="1"/>
          <w:numId w:val="6"/>
        </w:numPr>
        <w:contextualSpacing w:val="0"/>
      </w:pPr>
      <w:r>
        <w:t xml:space="preserve">Write SQL to return a list of Jeep models based on the parameters: model and trim. Be sure to utilize the SQL Injection prevention mechanism of the </w:t>
      </w:r>
      <w:proofErr w:type="spellStart"/>
      <w:r>
        <w:t>NamedParameterJdbcTemplate</w:t>
      </w:r>
      <w:proofErr w:type="spellEnd"/>
      <w:r>
        <w:t xml:space="preserve"> </w:t>
      </w:r>
      <w:proofErr w:type="gramStart"/>
      <w:r>
        <w:t xml:space="preserve">using </w:t>
      </w:r>
      <w:r w:rsidRPr="000362A2">
        <w:rPr>
          <w:rStyle w:val="MonoChar"/>
        </w:rPr>
        <w:t>:</w:t>
      </w:r>
      <w:proofErr w:type="spellStart"/>
      <w:r w:rsidRPr="000362A2">
        <w:rPr>
          <w:rStyle w:val="MonoChar"/>
        </w:rPr>
        <w:t>model</w:t>
      </w:r>
      <w:proofErr w:type="gramEnd"/>
      <w:r w:rsidRPr="000362A2">
        <w:rPr>
          <w:rStyle w:val="MonoChar"/>
        </w:rPr>
        <w:t>_id</w:t>
      </w:r>
      <w:proofErr w:type="spellEnd"/>
      <w:r>
        <w:t xml:space="preserve"> and </w:t>
      </w:r>
      <w:r w:rsidRPr="000362A2">
        <w:rPr>
          <w:rStyle w:val="MonoChar"/>
        </w:rPr>
        <w:t>:</w:t>
      </w:r>
      <w:proofErr w:type="spellStart"/>
      <w:r w:rsidRPr="000362A2">
        <w:rPr>
          <w:rStyle w:val="MonoChar"/>
        </w:rPr>
        <w:t>trim_level</w:t>
      </w:r>
      <w:proofErr w:type="spellEnd"/>
      <w:r>
        <w:t xml:space="preserve"> in the query.</w:t>
      </w:r>
    </w:p>
    <w:p w14:paraId="2584FF9F" w14:textId="77777777" w:rsidR="00E128D3" w:rsidRDefault="00E128D3" w:rsidP="00E128D3">
      <w:pPr>
        <w:pStyle w:val="ListParagraph"/>
        <w:numPr>
          <w:ilvl w:val="1"/>
          <w:numId w:val="6"/>
        </w:numPr>
        <w:contextualSpacing w:val="0"/>
      </w:pPr>
      <w:r>
        <w:t xml:space="preserve">Add the parameters to a parameter map as shown in the video. Don't forget to convert the </w:t>
      </w:r>
      <w:proofErr w:type="spellStart"/>
      <w:r>
        <w:t>JeepModel</w:t>
      </w:r>
      <w:proofErr w:type="spellEnd"/>
      <w:r>
        <w:t xml:space="preserve"> </w:t>
      </w:r>
      <w:proofErr w:type="spellStart"/>
      <w:r>
        <w:t>enum</w:t>
      </w:r>
      <w:proofErr w:type="spellEnd"/>
      <w:r>
        <w:t xml:space="preserve"> value to a String (i.e., </w:t>
      </w:r>
      <w:proofErr w:type="spellStart"/>
      <w:proofErr w:type="gramStart"/>
      <w:r w:rsidRPr="00EA1331">
        <w:rPr>
          <w:rStyle w:val="MonoChar"/>
        </w:rPr>
        <w:t>params.put</w:t>
      </w:r>
      <w:proofErr w:type="spellEnd"/>
      <w:r w:rsidRPr="00EA1331">
        <w:rPr>
          <w:rStyle w:val="MonoChar"/>
        </w:rPr>
        <w:t>(</w:t>
      </w:r>
      <w:proofErr w:type="gramEnd"/>
      <w:r w:rsidRPr="00EA1331">
        <w:rPr>
          <w:rStyle w:val="MonoChar"/>
        </w:rPr>
        <w:t>"</w:t>
      </w:r>
      <w:proofErr w:type="spellStart"/>
      <w:r w:rsidRPr="00EA1331">
        <w:rPr>
          <w:rStyle w:val="MonoChar"/>
        </w:rPr>
        <w:t>model_id</w:t>
      </w:r>
      <w:proofErr w:type="spellEnd"/>
      <w:r w:rsidRPr="00EA1331">
        <w:rPr>
          <w:rStyle w:val="MonoChar"/>
        </w:rPr>
        <w:t xml:space="preserve">", </w:t>
      </w:r>
      <w:proofErr w:type="spellStart"/>
      <w:r w:rsidRPr="00EA1331">
        <w:rPr>
          <w:rStyle w:val="MonoChar"/>
        </w:rPr>
        <w:t>model.toString</w:t>
      </w:r>
      <w:proofErr w:type="spellEnd"/>
      <w:r w:rsidRPr="00EA1331">
        <w:rPr>
          <w:rStyle w:val="MonoChar"/>
        </w:rPr>
        <w:t>());</w:t>
      </w:r>
      <w:r>
        <w:t>)</w:t>
      </w:r>
    </w:p>
    <w:p w14:paraId="7A4F3D0B" w14:textId="2FDB1A1C" w:rsidR="00E128D3" w:rsidRDefault="00E128D3" w:rsidP="00E128D3">
      <w:pPr>
        <w:pStyle w:val="ListParagraph"/>
        <w:numPr>
          <w:ilvl w:val="1"/>
          <w:numId w:val="6"/>
        </w:numPr>
        <w:contextualSpacing w:val="0"/>
      </w:pPr>
      <w:r>
        <w:t xml:space="preserve">Call the </w:t>
      </w:r>
      <w:r w:rsidRPr="00295892">
        <w:rPr>
          <w:rStyle w:val="MonoChar"/>
        </w:rPr>
        <w:t>query</w:t>
      </w:r>
      <w:r>
        <w:t xml:space="preserve"> method on the </w:t>
      </w:r>
      <w:proofErr w:type="spellStart"/>
      <w:r w:rsidRPr="00295892">
        <w:rPr>
          <w:rStyle w:val="MonoChar"/>
        </w:rPr>
        <w:t>NamedParameterJdbcTemplate</w:t>
      </w:r>
      <w:proofErr w:type="spellEnd"/>
      <w:r>
        <w:t xml:space="preserve"> instance variable to return a list of Jeep model objects. Use a </w:t>
      </w:r>
      <w:proofErr w:type="spellStart"/>
      <w:r>
        <w:t>RowMapper</w:t>
      </w:r>
      <w:proofErr w:type="spellEnd"/>
      <w:r>
        <w:t xml:space="preserve"> to map each row of the result set. Remember to convert </w:t>
      </w:r>
      <w:proofErr w:type="spellStart"/>
      <w:r w:rsidRPr="00C770F1">
        <w:rPr>
          <w:rStyle w:val="MonoChar"/>
        </w:rPr>
        <w:t>modelId</w:t>
      </w:r>
      <w:proofErr w:type="spellEnd"/>
      <w:r>
        <w:t xml:space="preserve"> to a </w:t>
      </w:r>
      <w:proofErr w:type="spellStart"/>
      <w:r w:rsidRPr="00C770F1">
        <w:rPr>
          <w:rStyle w:val="MonoChar"/>
        </w:rPr>
        <w:t>JeepModel</w:t>
      </w:r>
      <w:proofErr w:type="spellEnd"/>
      <w:r>
        <w:t xml:space="preserve">. See the video for details. Produce a screenshot to show the complete method in the implementation class. </w:t>
      </w:r>
      <w:r>
        <w:rPr>
          <w:noProof/>
        </w:rPr>
        <w:drawing>
          <wp:inline distT="0" distB="0" distL="0" distR="0" wp14:anchorId="6DB0C545" wp14:editId="318CD636">
            <wp:extent cx="190500" cy="1905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560B8" w14:textId="5EB52519" w:rsidR="00721650" w:rsidRDefault="00163634" w:rsidP="00163634">
      <w:pPr>
        <w:pStyle w:val="ListParagraph"/>
        <w:contextualSpacing w:val="0"/>
        <w:jc w:val="center"/>
      </w:pPr>
      <w:r w:rsidRPr="00163634">
        <w:rPr>
          <w:noProof/>
        </w:rPr>
        <w:lastRenderedPageBreak/>
        <w:drawing>
          <wp:inline distT="0" distB="0" distL="0" distR="0" wp14:anchorId="3212C46D" wp14:editId="588A6312">
            <wp:extent cx="5943600" cy="4817110"/>
            <wp:effectExtent l="0" t="0" r="0" b="254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5B75F" w14:textId="77777777" w:rsidR="00E128D3" w:rsidRDefault="00E128D3" w:rsidP="00E128D3">
      <w:pPr>
        <w:pStyle w:val="ListParagraph"/>
        <w:numPr>
          <w:ilvl w:val="0"/>
          <w:numId w:val="6"/>
        </w:numPr>
        <w:contextualSpacing w:val="0"/>
      </w:pPr>
      <w:r>
        <w:t xml:space="preserve">Add a getter in the </w:t>
      </w:r>
      <w:r w:rsidRPr="00071A5E">
        <w:rPr>
          <w:rStyle w:val="MonoChar"/>
        </w:rPr>
        <w:t>Jeep</w:t>
      </w:r>
      <w:r>
        <w:t xml:space="preserve"> class for </w:t>
      </w:r>
      <w:proofErr w:type="spellStart"/>
      <w:r>
        <w:rPr>
          <w:rStyle w:val="MonoChar"/>
        </w:rPr>
        <w:t>model</w:t>
      </w:r>
      <w:r w:rsidRPr="00071A5E">
        <w:rPr>
          <w:rStyle w:val="MonoChar"/>
        </w:rPr>
        <w:t>PK</w:t>
      </w:r>
      <w:proofErr w:type="spellEnd"/>
      <w:r>
        <w:t xml:space="preserve">. Add the </w:t>
      </w:r>
      <w:r w:rsidRPr="00071A5E">
        <w:rPr>
          <w:rStyle w:val="MonoChar"/>
        </w:rPr>
        <w:t>@JsonIgnore</w:t>
      </w:r>
      <w:r>
        <w:t xml:space="preserve"> annotation to the getter to exclude the </w:t>
      </w:r>
      <w:proofErr w:type="spellStart"/>
      <w:r>
        <w:rPr>
          <w:rStyle w:val="MonoChar"/>
        </w:rPr>
        <w:t>model</w:t>
      </w:r>
      <w:r w:rsidRPr="00071A5E">
        <w:rPr>
          <w:rStyle w:val="MonoChar"/>
        </w:rPr>
        <w:t>PK</w:t>
      </w:r>
      <w:proofErr w:type="spellEnd"/>
      <w:r>
        <w:t xml:space="preserve"> value from the returned object.</w:t>
      </w:r>
    </w:p>
    <w:p w14:paraId="23B89267" w14:textId="5C8DE748" w:rsidR="00E128D3" w:rsidRDefault="00E128D3" w:rsidP="00E128D3">
      <w:pPr>
        <w:pStyle w:val="ListParagraph"/>
        <w:numPr>
          <w:ilvl w:val="0"/>
          <w:numId w:val="6"/>
        </w:numPr>
        <w:contextualSpacing w:val="0"/>
      </w:pPr>
      <w:r>
        <w:t xml:space="preserve">Run the test to produce a green status bar. Produce a screenshot showing the test and the green status bar. </w:t>
      </w:r>
      <w:r>
        <w:rPr>
          <w:noProof/>
        </w:rPr>
        <w:drawing>
          <wp:inline distT="0" distB="0" distL="0" distR="0" wp14:anchorId="0302B00F" wp14:editId="1928EC25">
            <wp:extent cx="190500" cy="1905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EADB7" w14:textId="772EE8A9" w:rsidR="00605056" w:rsidRPr="00CE6EA8" w:rsidRDefault="008A4F55" w:rsidP="00605056">
      <w:pPr>
        <w:pStyle w:val="ListParagraph"/>
        <w:ind w:left="360"/>
        <w:contextualSpacing w:val="0"/>
        <w:jc w:val="center"/>
      </w:pPr>
      <w:r w:rsidRPr="008A4F55">
        <w:drawing>
          <wp:inline distT="0" distB="0" distL="0" distR="0" wp14:anchorId="5DA0A09E" wp14:editId="257FDDB5">
            <wp:extent cx="4162301" cy="2000662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8163" cy="200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62C63" w14:textId="1ACDCC71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lastRenderedPageBreak/>
        <w:t>Screenshots of Code:</w:t>
      </w:r>
    </w:p>
    <w:p w14:paraId="6428CE09" w14:textId="2F06F219" w:rsidR="008A4F55" w:rsidRDefault="008A4F55" w:rsidP="00F2157F">
      <w:pPr>
        <w:rPr>
          <w:b/>
          <w:szCs w:val="24"/>
        </w:rPr>
      </w:pPr>
      <w:r>
        <w:rPr>
          <w:b/>
          <w:szCs w:val="24"/>
        </w:rPr>
        <w:t>JeepSales.java</w:t>
      </w:r>
    </w:p>
    <w:p w14:paraId="7A219C24" w14:textId="026B2F78" w:rsidR="00F2157F" w:rsidRDefault="008A4F55" w:rsidP="008A4F55">
      <w:pPr>
        <w:jc w:val="center"/>
        <w:rPr>
          <w:b/>
          <w:szCs w:val="24"/>
        </w:rPr>
      </w:pPr>
      <w:r w:rsidRPr="008A4F55">
        <w:rPr>
          <w:b/>
          <w:szCs w:val="24"/>
        </w:rPr>
        <w:drawing>
          <wp:inline distT="0" distB="0" distL="0" distR="0" wp14:anchorId="5A84496F" wp14:editId="5BA92131">
            <wp:extent cx="4565609" cy="1863314"/>
            <wp:effectExtent l="0" t="0" r="6985" b="381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82278" cy="1870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8B9D3" w14:textId="503B9989" w:rsidR="008A4F55" w:rsidRDefault="008A4F55" w:rsidP="008A4F55">
      <w:pPr>
        <w:rPr>
          <w:b/>
          <w:szCs w:val="24"/>
        </w:rPr>
      </w:pPr>
      <w:r>
        <w:rPr>
          <w:b/>
          <w:szCs w:val="24"/>
        </w:rPr>
        <w:t>FetchJeepTest.java</w:t>
      </w:r>
    </w:p>
    <w:p w14:paraId="197DF56A" w14:textId="4E69DCE3" w:rsidR="008A4F55" w:rsidRDefault="008A4F55" w:rsidP="008A4F55">
      <w:pPr>
        <w:jc w:val="center"/>
        <w:rPr>
          <w:b/>
          <w:szCs w:val="24"/>
        </w:rPr>
      </w:pPr>
      <w:r w:rsidRPr="008A4F55">
        <w:rPr>
          <w:b/>
          <w:szCs w:val="24"/>
        </w:rPr>
        <w:drawing>
          <wp:inline distT="0" distB="0" distL="0" distR="0" wp14:anchorId="7D9C37A5" wp14:editId="6B9BADDD">
            <wp:extent cx="4791694" cy="3858952"/>
            <wp:effectExtent l="0" t="0" r="9525" b="825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02474" cy="386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EC51F" w14:textId="77777777" w:rsidR="008A4F55" w:rsidRDefault="008A4F55" w:rsidP="008A4F55">
      <w:pPr>
        <w:rPr>
          <w:b/>
          <w:szCs w:val="24"/>
        </w:rPr>
      </w:pPr>
      <w:r>
        <w:rPr>
          <w:b/>
          <w:szCs w:val="24"/>
        </w:rPr>
        <w:t>DefaultJeepSalesController.java</w:t>
      </w:r>
    </w:p>
    <w:p w14:paraId="7554EE23" w14:textId="6C121484" w:rsidR="008A4F55" w:rsidRDefault="008A4F55" w:rsidP="008A4F55">
      <w:pPr>
        <w:jc w:val="center"/>
        <w:rPr>
          <w:b/>
          <w:szCs w:val="24"/>
        </w:rPr>
      </w:pPr>
      <w:r w:rsidRPr="008A4F55">
        <w:rPr>
          <w:b/>
          <w:szCs w:val="24"/>
        </w:rPr>
        <w:drawing>
          <wp:inline distT="0" distB="0" distL="0" distR="0" wp14:anchorId="0CAA0BEF" wp14:editId="6DF5BE6E">
            <wp:extent cx="4315525" cy="109133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4114" cy="1101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BD5FE" w14:textId="3C05DEA2" w:rsidR="008A4F55" w:rsidRDefault="008A4F55" w:rsidP="008A4F55">
      <w:pPr>
        <w:rPr>
          <w:b/>
          <w:szCs w:val="24"/>
        </w:rPr>
      </w:pPr>
      <w:r>
        <w:rPr>
          <w:b/>
          <w:szCs w:val="24"/>
        </w:rPr>
        <w:lastRenderedPageBreak/>
        <w:t>DefaultJeepSalesService.java</w:t>
      </w:r>
    </w:p>
    <w:p w14:paraId="483ABD53" w14:textId="5EBCB863" w:rsidR="008A4F55" w:rsidRDefault="008A4F55" w:rsidP="008A4F55">
      <w:pPr>
        <w:jc w:val="center"/>
        <w:rPr>
          <w:b/>
          <w:szCs w:val="24"/>
        </w:rPr>
      </w:pPr>
      <w:r w:rsidRPr="008A4F55">
        <w:rPr>
          <w:b/>
          <w:szCs w:val="24"/>
        </w:rPr>
        <w:drawing>
          <wp:inline distT="0" distB="0" distL="0" distR="0" wp14:anchorId="08FA912C" wp14:editId="12633983">
            <wp:extent cx="4423558" cy="1522252"/>
            <wp:effectExtent l="0" t="0" r="0" b="1905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45099" cy="152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D3BB7" w14:textId="74EBA989" w:rsidR="008A4F55" w:rsidRDefault="008A4F55" w:rsidP="008A4F55">
      <w:pPr>
        <w:rPr>
          <w:b/>
          <w:szCs w:val="24"/>
        </w:rPr>
      </w:pPr>
      <w:r>
        <w:rPr>
          <w:b/>
          <w:szCs w:val="24"/>
        </w:rPr>
        <w:t>DefaultJeepSales</w:t>
      </w:r>
      <w:r>
        <w:rPr>
          <w:b/>
          <w:szCs w:val="24"/>
        </w:rPr>
        <w:t>Dao</w:t>
      </w:r>
      <w:r>
        <w:rPr>
          <w:b/>
          <w:szCs w:val="24"/>
        </w:rPr>
        <w:t>.java</w:t>
      </w:r>
    </w:p>
    <w:p w14:paraId="4B588683" w14:textId="72AED4E9" w:rsidR="008A4F55" w:rsidRDefault="008A4F55" w:rsidP="008A4F55">
      <w:pPr>
        <w:jc w:val="center"/>
        <w:rPr>
          <w:b/>
          <w:szCs w:val="24"/>
        </w:rPr>
      </w:pPr>
      <w:r w:rsidRPr="008A4F55">
        <w:rPr>
          <w:b/>
          <w:szCs w:val="24"/>
        </w:rPr>
        <w:drawing>
          <wp:inline distT="0" distB="0" distL="0" distR="0" wp14:anchorId="382AF6A4" wp14:editId="615E6837">
            <wp:extent cx="3909421" cy="3847605"/>
            <wp:effectExtent l="0" t="0" r="0" b="63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5923" cy="385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0DAE3" w14:textId="77777777" w:rsidR="00D723C5" w:rsidRDefault="00D723C5" w:rsidP="00D723C5">
      <w:pPr>
        <w:rPr>
          <w:b/>
          <w:szCs w:val="24"/>
        </w:rPr>
      </w:pPr>
    </w:p>
    <w:p w14:paraId="61D6FE47" w14:textId="77777777" w:rsidR="00D723C5" w:rsidRDefault="00D723C5" w:rsidP="00D723C5">
      <w:pPr>
        <w:rPr>
          <w:b/>
          <w:szCs w:val="24"/>
        </w:rPr>
      </w:pPr>
    </w:p>
    <w:p w14:paraId="7FCACA46" w14:textId="77777777" w:rsidR="00D723C5" w:rsidRDefault="00D723C5" w:rsidP="00D723C5">
      <w:pPr>
        <w:rPr>
          <w:b/>
          <w:szCs w:val="24"/>
        </w:rPr>
      </w:pPr>
    </w:p>
    <w:p w14:paraId="32E0D83D" w14:textId="77777777" w:rsidR="00D723C5" w:rsidRDefault="00D723C5" w:rsidP="00D723C5">
      <w:pPr>
        <w:rPr>
          <w:b/>
          <w:szCs w:val="24"/>
        </w:rPr>
      </w:pPr>
    </w:p>
    <w:p w14:paraId="4C2AB8ED" w14:textId="77777777" w:rsidR="00D723C5" w:rsidRDefault="00D723C5" w:rsidP="00D723C5">
      <w:pPr>
        <w:rPr>
          <w:b/>
          <w:szCs w:val="24"/>
        </w:rPr>
      </w:pPr>
    </w:p>
    <w:p w14:paraId="4A6E78CA" w14:textId="77777777" w:rsidR="00D723C5" w:rsidRDefault="00D723C5" w:rsidP="00D723C5">
      <w:pPr>
        <w:rPr>
          <w:b/>
          <w:szCs w:val="24"/>
        </w:rPr>
      </w:pPr>
    </w:p>
    <w:p w14:paraId="6694240D" w14:textId="77777777" w:rsidR="00D723C5" w:rsidRDefault="00D723C5" w:rsidP="00D723C5">
      <w:pPr>
        <w:rPr>
          <w:b/>
          <w:szCs w:val="24"/>
        </w:rPr>
      </w:pPr>
    </w:p>
    <w:p w14:paraId="20B612E6" w14:textId="0B1CAFE2" w:rsidR="00D723C5" w:rsidRDefault="00D723C5" w:rsidP="00D723C5">
      <w:pPr>
        <w:rPr>
          <w:b/>
          <w:szCs w:val="24"/>
        </w:rPr>
      </w:pPr>
      <w:r>
        <w:rPr>
          <w:b/>
          <w:szCs w:val="24"/>
        </w:rPr>
        <w:lastRenderedPageBreak/>
        <w:t>FetchJeepTestSupport</w:t>
      </w:r>
      <w:r>
        <w:rPr>
          <w:b/>
          <w:szCs w:val="24"/>
        </w:rPr>
        <w:t>.java</w:t>
      </w:r>
    </w:p>
    <w:p w14:paraId="62039BAB" w14:textId="09D87089" w:rsidR="00D723C5" w:rsidRDefault="00D723C5" w:rsidP="00D723C5">
      <w:pPr>
        <w:jc w:val="center"/>
        <w:rPr>
          <w:b/>
          <w:szCs w:val="24"/>
        </w:rPr>
      </w:pPr>
      <w:r w:rsidRPr="00D723C5">
        <w:rPr>
          <w:b/>
          <w:szCs w:val="24"/>
        </w:rPr>
        <w:drawing>
          <wp:inline distT="0" distB="0" distL="0" distR="0" wp14:anchorId="4F61FF2D" wp14:editId="154E5D4B">
            <wp:extent cx="2272209" cy="2711991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83881" cy="2725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1AA72" w14:textId="52A4D418" w:rsidR="008A4F55" w:rsidRDefault="008A4F55" w:rsidP="00D723C5">
      <w:pPr>
        <w:rPr>
          <w:b/>
          <w:szCs w:val="24"/>
        </w:rPr>
      </w:pPr>
    </w:p>
    <w:p w14:paraId="18698027" w14:textId="22660D12" w:rsidR="008A4F55" w:rsidRDefault="008A4F55" w:rsidP="008A4F55">
      <w:pPr>
        <w:rPr>
          <w:b/>
          <w:szCs w:val="24"/>
        </w:rPr>
      </w:pPr>
    </w:p>
    <w:p w14:paraId="472B43C6" w14:textId="77777777" w:rsidR="008A4F55" w:rsidRDefault="008A4F55" w:rsidP="008A4F55">
      <w:pPr>
        <w:jc w:val="center"/>
        <w:rPr>
          <w:b/>
          <w:szCs w:val="24"/>
        </w:rPr>
      </w:pPr>
    </w:p>
    <w:p w14:paraId="76700A89" w14:textId="77777777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s of Running Application:</w:t>
      </w:r>
    </w:p>
    <w:p w14:paraId="4351148B" w14:textId="05C658DD" w:rsidR="00F2157F" w:rsidRDefault="008A4F55" w:rsidP="008A4F55">
      <w:pPr>
        <w:jc w:val="center"/>
        <w:rPr>
          <w:b/>
          <w:szCs w:val="24"/>
        </w:rPr>
      </w:pPr>
      <w:r w:rsidRPr="008A4F55">
        <w:rPr>
          <w:b/>
          <w:szCs w:val="24"/>
        </w:rPr>
        <w:drawing>
          <wp:inline distT="0" distB="0" distL="0" distR="0" wp14:anchorId="254BC8DD" wp14:editId="1A777CCC">
            <wp:extent cx="4631377" cy="2226129"/>
            <wp:effectExtent l="0" t="0" r="0" b="317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41565" cy="2231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DEC32" w14:textId="77777777" w:rsidR="00F2157F" w:rsidRPr="00F2157F" w:rsidRDefault="00F2157F" w:rsidP="00F2157F">
      <w:pPr>
        <w:rPr>
          <w:b/>
          <w:szCs w:val="24"/>
        </w:rPr>
      </w:pPr>
      <w:r>
        <w:rPr>
          <w:b/>
          <w:szCs w:val="24"/>
        </w:rPr>
        <w:t>URL to GitHub Repository:</w:t>
      </w:r>
    </w:p>
    <w:sectPr w:rsidR="00F2157F" w:rsidRPr="00F2157F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9A3BA" w14:textId="77777777" w:rsidR="00BA7BD0" w:rsidRDefault="00BA7BD0" w:rsidP="009B1ED3">
      <w:pPr>
        <w:spacing w:after="0" w:line="240" w:lineRule="auto"/>
      </w:pPr>
      <w:r>
        <w:separator/>
      </w:r>
    </w:p>
  </w:endnote>
  <w:endnote w:type="continuationSeparator" w:id="0">
    <w:p w14:paraId="5C966BDB" w14:textId="77777777" w:rsidR="00BA7BD0" w:rsidRDefault="00BA7BD0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020C1" w14:textId="77777777" w:rsidR="00476DA2" w:rsidRDefault="00476D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AFAB5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2A157" w14:textId="77777777" w:rsidR="00476DA2" w:rsidRDefault="00476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AE1B9" w14:textId="77777777" w:rsidR="00BA7BD0" w:rsidRDefault="00BA7BD0" w:rsidP="009B1ED3">
      <w:pPr>
        <w:spacing w:after="0" w:line="240" w:lineRule="auto"/>
      </w:pPr>
      <w:r>
        <w:separator/>
      </w:r>
    </w:p>
  </w:footnote>
  <w:footnote w:type="continuationSeparator" w:id="0">
    <w:p w14:paraId="5F72B334" w14:textId="77777777" w:rsidR="00BA7BD0" w:rsidRDefault="00BA7BD0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72BFD" w14:textId="77777777" w:rsidR="00476DA2" w:rsidRDefault="00476D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C1134" w14:textId="2BB6C7BA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AD762" w14:textId="77777777" w:rsidR="00476DA2" w:rsidRDefault="00476D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14567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A0E5CFF"/>
    <w:multiLevelType w:val="hybridMultilevel"/>
    <w:tmpl w:val="EC3EA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F870D7"/>
    <w:multiLevelType w:val="hybridMultilevel"/>
    <w:tmpl w:val="84E6D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513FAE"/>
    <w:multiLevelType w:val="hybridMultilevel"/>
    <w:tmpl w:val="7B609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6819236">
    <w:abstractNumId w:val="0"/>
  </w:num>
  <w:num w:numId="2" w16cid:durableId="1405369536">
    <w:abstractNumId w:val="1"/>
  </w:num>
  <w:num w:numId="3" w16cid:durableId="516769117">
    <w:abstractNumId w:val="4"/>
  </w:num>
  <w:num w:numId="4" w16cid:durableId="1680304739">
    <w:abstractNumId w:val="3"/>
  </w:num>
  <w:num w:numId="5" w16cid:durableId="510992819">
    <w:abstractNumId w:val="5"/>
  </w:num>
  <w:num w:numId="6" w16cid:durableId="12678076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MzE0tDAFEgYGpko6SsGpxcWZ+XkgBSa1AD4GYu8sAAAA"/>
  </w:docVars>
  <w:rsids>
    <w:rsidRoot w:val="009B1ED3"/>
    <w:rsid w:val="000F3712"/>
    <w:rsid w:val="00163634"/>
    <w:rsid w:val="001A4AE7"/>
    <w:rsid w:val="001F5925"/>
    <w:rsid w:val="002128F3"/>
    <w:rsid w:val="00327A44"/>
    <w:rsid w:val="003375F9"/>
    <w:rsid w:val="00342A38"/>
    <w:rsid w:val="00350C88"/>
    <w:rsid w:val="003741EF"/>
    <w:rsid w:val="003D5148"/>
    <w:rsid w:val="004370AD"/>
    <w:rsid w:val="00476DA2"/>
    <w:rsid w:val="004C656E"/>
    <w:rsid w:val="00533B61"/>
    <w:rsid w:val="005429C8"/>
    <w:rsid w:val="0060304F"/>
    <w:rsid w:val="00605056"/>
    <w:rsid w:val="00626EA1"/>
    <w:rsid w:val="006274A8"/>
    <w:rsid w:val="006E08EB"/>
    <w:rsid w:val="006F7C36"/>
    <w:rsid w:val="00721650"/>
    <w:rsid w:val="00725564"/>
    <w:rsid w:val="007B7282"/>
    <w:rsid w:val="00894F00"/>
    <w:rsid w:val="008A4F55"/>
    <w:rsid w:val="008E0285"/>
    <w:rsid w:val="009115ED"/>
    <w:rsid w:val="009A2142"/>
    <w:rsid w:val="009B1ED3"/>
    <w:rsid w:val="009D029D"/>
    <w:rsid w:val="00A5498E"/>
    <w:rsid w:val="00A71B2A"/>
    <w:rsid w:val="00B3001C"/>
    <w:rsid w:val="00B33B1A"/>
    <w:rsid w:val="00B377A8"/>
    <w:rsid w:val="00BA7BD0"/>
    <w:rsid w:val="00C0141E"/>
    <w:rsid w:val="00C358EE"/>
    <w:rsid w:val="00D33482"/>
    <w:rsid w:val="00D41D00"/>
    <w:rsid w:val="00D723C5"/>
    <w:rsid w:val="00DC1F04"/>
    <w:rsid w:val="00DF42F1"/>
    <w:rsid w:val="00E128D3"/>
    <w:rsid w:val="00E57C6B"/>
    <w:rsid w:val="00E80ED5"/>
    <w:rsid w:val="00ED4BFB"/>
    <w:rsid w:val="00F2157F"/>
    <w:rsid w:val="00F22368"/>
    <w:rsid w:val="00F55D86"/>
    <w:rsid w:val="00FE2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640A0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304F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60304F"/>
    <w:rPr>
      <w:rFonts w:eastAsiaTheme="majorEastAsia" w:cstheme="majorBidi"/>
      <w:sz w:val="36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34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48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7B7282"/>
    <w:rPr>
      <w:color w:val="0563C1" w:themeColor="hyperlink"/>
      <w:u w:val="single"/>
    </w:rPr>
  </w:style>
  <w:style w:type="character" w:customStyle="1" w:styleId="MonoChar">
    <w:name w:val="Mono Char"/>
    <w:basedOn w:val="DefaultParagraphFont"/>
    <w:link w:val="Mono"/>
    <w:locked/>
    <w:rsid w:val="007B7282"/>
    <w:rPr>
      <w:rFonts w:ascii="Consolas" w:hAnsi="Consolas"/>
      <w:sz w:val="20"/>
      <w:szCs w:val="20"/>
    </w:rPr>
  </w:style>
  <w:style w:type="paragraph" w:customStyle="1" w:styleId="Mono">
    <w:name w:val="Mono"/>
    <w:basedOn w:val="Normal"/>
    <w:link w:val="MonoChar"/>
    <w:qFormat/>
    <w:rsid w:val="007B7282"/>
    <w:pPr>
      <w:spacing w:line="256" w:lineRule="auto"/>
      <w:contextualSpacing/>
    </w:pPr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romineotech/Spring-Boot-Course-Student-Resources" TargetMode="External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1</TotalTime>
  <Pages>6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Adrian Locquiao</cp:lastModifiedBy>
  <cp:revision>14</cp:revision>
  <cp:lastPrinted>2022-10-08T00:55:00Z</cp:lastPrinted>
  <dcterms:created xsi:type="dcterms:W3CDTF">2021-03-26T18:12:00Z</dcterms:created>
  <dcterms:modified xsi:type="dcterms:W3CDTF">2022-10-14T03:11:00Z</dcterms:modified>
</cp:coreProperties>
</file>